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Mechanic</w:t>
      </w:r>
      <w:r>
        <w:t xml:space="preserve"> </w:t>
      </w:r>
      <w:r>
        <w:t xml:space="preserve">Training</w:t>
      </w:r>
      <w:r>
        <w:t xml:space="preserve"> </w:t>
      </w:r>
      <w:r>
        <w:t xml:space="preserve">in</w:t>
      </w:r>
      <w:r>
        <w:t xml:space="preserve"> </w:t>
      </w:r>
      <w:r>
        <w:t xml:space="preserve">Auckland</w:t>
      </w:r>
    </w:p>
    <w:bookmarkStart w:id="20" w:name="Xb3ab1967eed4a683485fcce020e19d087beabdf"/>
    <w:p>
      <w:pPr>
        <w:pStyle w:val="Heading1"/>
      </w:pPr>
      <w:r>
        <w:t xml:space="preserve">Comprehensive Scholarship Application Letter: Pursuing Automotive Mechanic Excellence in New Zealand Auckland</w:t>
      </w:r>
    </w:p>
    <w:p>
      <w:pPr>
        <w:pStyle w:val="FirstParagraph"/>
      </w:pPr>
      <w:r>
        <w:t xml:space="preserve">Date: October 26, 2023</w:t>
      </w:r>
    </w:p>
    <w:p>
      <w:pPr>
        <w:pStyle w:val="BodyText"/>
      </w:pPr>
      <w:r>
        <w:t xml:space="preserve">Dear Scholarship Selection Committee,</w:t>
      </w:r>
    </w:p>
    <w:p>
      <w:pPr>
        <w:pStyle w:val="BodyText"/>
      </w:pPr>
      <w:r>
        <w:t xml:space="preserve">I am writing to express my profound enthusiasm for the prestigious Automotive Mechanic Training Scholarship at the Auckland Institute of Technology (AIT), New Zealand. As a dedicated and technically inclined individual with a deep-seated passion for automotive systems, I have meticulously researched pathways to excel in the field of automotive mechanics within New Zealand’s dynamic transportation sector. This Scholarship Application Letter serves as my formal submission to secure financial support for my vocational training, which will empower me to become a highly skilled Mechanic contributing meaningfully to New Zealand Auckland's evolving mobility landscape.</w:t>
      </w:r>
    </w:p>
    <w:p>
      <w:pPr>
        <w:pStyle w:val="BodyText"/>
      </w:pPr>
      <w:r>
        <w:t xml:space="preserve">My journey towards becoming a professional Mechanic began during my youth in [Your Home Country], where I spent countless hours disassembling and reassembling engines under my father’s guidance—a retired auto technician. This hands-on exposure ignited an unshakeable fascination with mechanical systems, diagnostic precision, and the art of problem-solving within complex machinery. Over the past five years, I have honed my foundational skills through self-directed projects (including building a functional electric go-kart from scrap parts) and part-time work at local garages. However, I recognized that to meet the technical demands of modern automotive technology—especially in regions like New Zealand Auckland with its growing fleet of hybrid and electric vehicles—I require structured, nationally accredited training unavailable in my current location.</w:t>
      </w:r>
    </w:p>
    <w:p>
      <w:pPr>
        <w:pStyle w:val="BodyText"/>
      </w:pPr>
      <w:r>
        <w:t xml:space="preserve">New Zealand Auckland’s position as the nation’s largest urban center and economic hub makes it an ideal environment for this specialized career path. The city’s unique challenges—ranging from rugged terrain requiring robust vehicle maintenance to its ambitious 2035 Zero Emissions Vehicle target—demand Mechanic professionals who understand both traditional internal combustion engines and cutting-edge EV technology. I am particularly drawn to the Auckland Institute of Technology’s partnership with industry leaders like Toyota New Zealand, Ford Motor Company, and local fleets such as Auckland Transport, which ensures curriculum relevance to real-world demands. This scholarship would enable me to access AIT’s advanced workshops equipped with the latest diagnostic tools (including OBD-II scanners and hybrid system trainers) that are critical for contemporary Mechanics in New Zealand Auckland.</w:t>
      </w:r>
    </w:p>
    <w:p>
      <w:pPr>
        <w:pStyle w:val="BodyText"/>
      </w:pPr>
      <w:r>
        <w:t xml:space="preserve">My academic record reflects my commitment to technical excellence: I hold a high school diploma with distinctions in Physics, Mathematics, and Technical Drawing. Beyond academics, I have actively pursued relevant competencies through online courses in electrical systems (Coursera), basic welding certification (through [Local Institution]), and volunteer work repairing donated vehicles for Auckland’s community transport initiatives. I understand that being a Mechanic in New Zealand Auckland transcends technical skill—it requires cultural fluency with New Zealand’s road conditions, environmental regulations, and service-oriented customer expectations. My ability to communicate clearly across diverse cultural backgrounds (developed through working in multicultural communities) aligns perfectly with the professional standards expected of Mechanics serving Auckland’s varied population.</w:t>
      </w:r>
    </w:p>
    <w:p>
      <w:pPr>
        <w:pStyle w:val="BodyText"/>
      </w:pPr>
      <w:r>
        <w:t xml:space="preserve">Financial barriers have been my greatest obstacle. While I possess the drive to succeed, my family’s circumstances cannot cover tuition fees for AIT’s nationally recognized Certificate in Automotive Engineering (Level 4). This Scholarship Application Letter is not merely a request for funding; it is a strategic investment in addressing New Zealand Auckland’s critical shortage of skilled automotive technicians. According to the New Zealand Engineering Council, 32% of current Mechanics face retirement within the next decade, creating an urgent need for trained professionals. By supporting my education, you will directly contribute to filling this gap while empowering me to become a qualified Mechanic who adheres to New Zealand’s stringent safety standards (e.g., NZQA guidelines and WOF certification protocols).</w:t>
      </w:r>
    </w:p>
    <w:p>
      <w:pPr>
        <w:pStyle w:val="BodyText"/>
      </w:pPr>
      <w:r>
        <w:t xml:space="preserve">I envision my career trajectory as one that actively benefits Auckland communities. Post-qualification, I plan to join an AIT-recognized workshop in the Auckland region specializing in sustainable transport solutions—such as EV maintenance centers like those operated by ChargeNet or local dealerships adopting NZ’s transition to zero-emission fleets. I aim to contribute not only through technical expertise but also through knowledge-sharing initiatives: developing safety check guides for elderly drivers (a growing demographic in Auckland) and mentoring young people from underrepresented groups into the trade, as part of my commitment to New Zealand’s inclusive workforce development goals.</w:t>
      </w:r>
    </w:p>
    <w:p>
      <w:pPr>
        <w:pStyle w:val="BodyText"/>
      </w:pPr>
      <w:r>
        <w:t xml:space="preserve">My dedication is further underscored by a recent achievement: I completed a 120-hour unpaid internship at [Local Garage Name] in [Your Home Country], where I diagnosed and repaired over 50 vehicle systems, including complex transmission failures. This experience taught me the importance of meticulous record-keeping (critical for compliance in New Zealand) and the patience required to troubleshoot modern multi-system vehicles—skills directly transferable to the challenges faced by Mechanics servicing Auckland’s diverse transport network. I am eager to apply this experience within New Zealand's framework, where automotive service standards are globally recognized.</w:t>
      </w:r>
    </w:p>
    <w:p>
      <w:pPr>
        <w:pStyle w:val="BodyText"/>
      </w:pPr>
      <w:r>
        <w:t xml:space="preserve">Why should you select me? Because I bring not just technical aptitude, but a clear vision of how this Mechanic training will serve the specific needs of New Zealand Auckland. I have researched AIT’s curriculum in depth and align with its focus on 'Industry 4.0' integration—such as predictive maintenance using IoT sensors—a skill increasingly vital for Mechanics operating within Auckland’s smart city infrastructure projects. My long-term goal is to eventually establish a community-focused workshop in South Auckland, addressing the current service deserts that leave many residents without accessible repair options.</w:t>
      </w:r>
    </w:p>
    <w:p>
      <w:pPr>
        <w:pStyle w:val="BodyText"/>
      </w:pPr>
      <w:r>
        <w:t xml:space="preserve">This Scholarship Application Letter embodies my unwavering commitment to excellence in automotive mechanics. I am prepared to embrace every opportunity within New Zealand Auckland’s vibrant vocational ecosystem: from mastering digital diagnostics under expert instructors to engaging with industry forums like the New Zealand Automobile Association (NZAA). The financial support of this scholarship will be instrumental in transforming my hands-on passion into nationally accredited expertise that directly serves the mobility needs of Aucklander communities.</w:t>
      </w:r>
    </w:p>
    <w:p>
      <w:pPr>
        <w:pStyle w:val="BodyText"/>
      </w:pPr>
      <w:r>
        <w:t xml:space="preserve">Thank you for considering my application. I welcome the opportunity to discuss how my background, aspirations, and dedication align with your mission to develop skilled Mechanics who drive New Zealand’s automotive future. I look forward to contributing as a proud member of Auckland’s technical workforce, upholding the highest standards of craftsmanship in every repair I complet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Mechanic Training in Auckland</dc:title>
  <dc:creator/>
  <dc:language>en</dc:language>
  <cp:keywords/>
  <dcterms:created xsi:type="dcterms:W3CDTF">2026-07-24T20:47:05Z</dcterms:created>
  <dcterms:modified xsi:type="dcterms:W3CDTF">2026-07-24T20:47:05Z</dcterms:modified>
</cp:coreProperties>
</file>

<file path=docProps/custom.xml><?xml version="1.0" encoding="utf-8"?>
<Properties xmlns="http://schemas.openxmlformats.org/officeDocument/2006/custom-properties" xmlns:vt="http://schemas.openxmlformats.org/officeDocument/2006/docPropsVTypes"/>
</file>